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Kenya</w:t>
      </w:r>
      <w:r>
        <w:t xml:space="preserve"> </w:t>
      </w:r>
      <w:r>
        <w:t xml:space="preserve">Nairobi</w:t>
      </w:r>
    </w:p>
    <w:bookmarkStart w:id="21" w:name="cover-letter"/>
    <w:p>
      <w:pPr>
        <w:pStyle w:val="Heading2"/>
      </w:pPr>
      <w:r>
        <w:t xml:space="preserve">Cover Letter</w:t>
      </w:r>
    </w:p>
    <w:p>
      <w:pPr>
        <w:pStyle w:val="FirstParagraph"/>
      </w:pPr>
      <w:r>
        <w:rPr>
          <w:bCs/>
          <w:b/>
        </w:rPr>
        <w:t xml:space="preserve">John Doe</w:t>
      </w:r>
      <w:r>
        <w:br/>
      </w:r>
      <w:r>
        <w:t xml:space="preserve">Nairobi, Kenya</w:t>
      </w:r>
      <w:r>
        <w:br/>
      </w:r>
      <w:r>
        <w:t xml:space="preserve">+254 712 345 678</w:t>
      </w:r>
      <w:r>
        <w:br/>
      </w:r>
      <w:r>
        <w:t xml:space="preserve">johndoe@email.com</w:t>
      </w:r>
      <w:r>
        <w:br/>
      </w:r>
      <w:r>
        <w:t xml:space="preserve">Date: October 15, 2023</w:t>
      </w:r>
    </w:p>
    <w:p>
      <w:pPr>
        <w:pStyle w:val="BodyText"/>
      </w:pPr>
      <w:r>
        <w:rPr>
          <w:bCs/>
          <w:b/>
        </w:rPr>
        <w:t xml:space="preserve">Recruitment Manager</w:t>
      </w:r>
      <w:r>
        <w:br/>
      </w:r>
      <w:r>
        <w:t xml:space="preserve">[Company Name]</w:t>
      </w:r>
      <w:r>
        <w:br/>
      </w:r>
      <w:r>
        <w:t xml:space="preserve">[Company Address]</w:t>
      </w:r>
      <w:r>
        <w:br/>
      </w:r>
      <w:r>
        <w:t xml:space="preserve">Nairobi, Kenya</w:t>
      </w:r>
    </w:p>
    <w:bookmarkStart w:id="20" w:name="Xa77d4ff05a0757d0443a28bf388d46865d240a0"/>
    <w:p>
      <w:pPr>
        <w:pStyle w:val="Heading3"/>
      </w:pPr>
      <w:r>
        <w:t xml:space="preserve">Application for Chemist Position in Kenya Nairobi</w:t>
      </w:r>
    </w:p>
    <w:p>
      <w:pPr>
        <w:pStyle w:val="FirstParagraph"/>
      </w:pPr>
      <w:r>
        <w:t xml:space="preserve">Dear Hiring Manager,</w:t>
      </w:r>
    </w:p>
    <w:p>
      <w:pPr>
        <w:pStyle w:val="BodyText"/>
      </w:pPr>
      <w:r>
        <w:t xml:space="preserve">I am writing to express my sincere interest in the Chemist position at [Company Name], as advertised. With a strong academic background in Chemistry, hands-on experience in laboratory settings, and a deep commitment to advancing scientific research and innovation in Kenya Nairobi, I am excited about the opportunity to contribute to your organization’s mission. My passion for chemistry, combined with my expertise in analytical techniques and problem-solving skills, aligns perfectly with the requirements of this role. I am eager to bring my knowledge and dedication to [Company Name], a leading institution in the Kenyan scientific community.</w:t>
      </w:r>
    </w:p>
    <w:p>
      <w:pPr>
        <w:pStyle w:val="BodyText"/>
      </w:pPr>
      <w:r>
        <w:t xml:space="preserve">As a qualified Chemist with over five years of experience in both academic and industrial environments, I have developed a robust skill set that includes analytical chemistry, chemical synthesis, quality control, and environmental monitoring. My work has focused on addressing real-world challenges such as water quality analysis, pharmaceutical development, and sustainable material research—areas that are critical to the growth of Kenya Nairobi’s scientific and industrial sectors. I am particularly drawn to this opportunity because of [Company Name]’s reputation for fostering innovation and its commitment to leveraging science for societal advancement.</w:t>
      </w:r>
    </w:p>
    <w:p>
      <w:pPr>
        <w:pStyle w:val="BodyText"/>
      </w:pPr>
      <w:r>
        <w:t xml:space="preserve">My journey as a Chemist began with a Bachelor of Science in Chemistry from the University of Nairobi, where I graduated with distinction. This was followed by a Master’s degree in Analytical Chemistry from Jomo Kenyatta University of Agriculture and Technology, where I conducted research on the detection of heavy metals in soil samples—a project that highlighted the urgent need for environmental monitoring in urban areas like Nairobi. These academic experiences equipped me with a solid foundation in both theoretical and practical aspects of chemistry, as well as a keen understanding of the unique challenges faced by Kenyan researchers.</w:t>
      </w:r>
    </w:p>
    <w:p>
      <w:pPr>
        <w:pStyle w:val="BodyText"/>
      </w:pPr>
      <w:r>
        <w:t xml:space="preserve">Throughout my career, I have worked in diverse settings, including [Previous Employer Name], where I served as a Senior Chemist. In this role, I was responsible for conducting complex chemical analyses to ensure product quality and compliance with national and international standards. One of my key achievements was developing a cost-effective method for testing pesticide residues in agricultural produce, which significantly improved the efficiency of our quality control processes. This work not only enhanced the company’s reputation but also contributed to food safety initiatives in Kenya Nairobi, a region where such issues are of growing concern.</w:t>
      </w:r>
    </w:p>
    <w:p>
      <w:pPr>
        <w:pStyle w:val="BodyText"/>
      </w:pPr>
      <w:r>
        <w:t xml:space="preserve">In addition to my technical expertise, I have a strong ability to collaborate with cross-functional teams and communicate scientific findings clearly to both technical and non-technical audiences. I have presented research papers at national conferences, including the Kenyan Chemical Society Annual Meeting, where I shared insights on the application of green chemistry principles in local industries. These experiences have reinforced my belief that chemistry is not just a science but a tool for driving sustainable development—a value that resonates deeply with [Company Name]’s goals.</w:t>
      </w:r>
    </w:p>
    <w:p>
      <w:pPr>
        <w:pStyle w:val="BodyText"/>
      </w:pPr>
      <w:r>
        <w:t xml:space="preserve">What excites me most about this opportunity is the chance to contribute to Kenya Nairobi’s evolving scientific landscape. The city is home to numerous research institutions, startups, and industries that are at the forefront of innovation. I am particularly interested in collaborating on projects that address pressing issues such as climate change, public health, and resource management. My long-term objective is to support initiatives that harness chemistry for the betterment of Kenyan communities while advancing my professional growth.</w:t>
      </w:r>
    </w:p>
    <w:p>
      <w:pPr>
        <w:pStyle w:val="BodyText"/>
      </w:pPr>
      <w:r>
        <w:t xml:space="preserve">I am also proud to have been involved in community outreach programs aimed at inspiring the next generation of scientists. For instance, I volunteered as a mentor for the Kenya Science Fair, where I guided students in designing experiments on renewable energy sources. This experience underscored the importance of education and public engagement in building a scientifically literate society—a mission that aligns with [Company Name]’s vision.</w:t>
      </w:r>
    </w:p>
    <w:p>
      <w:pPr>
        <w:pStyle w:val="BodyText"/>
      </w:pPr>
      <w:r>
        <w:t xml:space="preserve">In conclusion, I am confident that my qualifications, experience, and passion for chemistry make me an ideal candidate for this role. I am eager to bring my skills to [Company Name] and contribute to its continued success in Kenya Nairobi. Thank you for considering my application. I would welcome the opportunity to discuss how my background and aspirations align with your organization’s needs.</w:t>
      </w:r>
    </w:p>
    <w:p>
      <w:pPr>
        <w:pStyle w:val="BodyText"/>
      </w:pPr>
      <w:r>
        <w:t xml:space="preserve">Sincerely,</w:t>
      </w:r>
      <w:r>
        <w:br/>
      </w:r>
      <w:r>
        <w:rPr>
          <w:bCs/>
          <w:b/>
        </w:rPr>
        <w:t xml:space="preserve">John Doe</w:t>
      </w:r>
      <w:r>
        <w:br/>
      </w:r>
      <w:r>
        <w:t xml:space="preserve">Chemist | Nairobi, Keny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Kenya Nairobi</dc:title>
  <dc:creator/>
  <cp:keywords/>
  <dcterms:created xsi:type="dcterms:W3CDTF">2025-12-11T05:46:52Z</dcterms:created>
  <dcterms:modified xsi:type="dcterms:W3CDTF">2025-12-11T05:46:52Z</dcterms:modified>
</cp:coreProperties>
</file>

<file path=docProps/custom.xml><?xml version="1.0" encoding="utf-8"?>
<Properties xmlns="http://schemas.openxmlformats.org/officeDocument/2006/custom-properties" xmlns:vt="http://schemas.openxmlformats.org/officeDocument/2006/docPropsVTypes"/>
</file>